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361137" w14:textId="77777777" w:rsidR="009D1E8C" w:rsidRDefault="009D1E8C" w:rsidP="009D1E8C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Data Structures (2028C) -- Spring 201</w:t>
      </w:r>
      <w:r w:rsidR="00302F47">
        <w:rPr>
          <w:b/>
          <w:sz w:val="36"/>
          <w:szCs w:val="36"/>
        </w:rPr>
        <w:t>9</w:t>
      </w:r>
      <w:r>
        <w:rPr>
          <w:b/>
          <w:sz w:val="36"/>
          <w:szCs w:val="36"/>
        </w:rPr>
        <w:t xml:space="preserve"> – Homework 1</w:t>
      </w:r>
    </w:p>
    <w:p w14:paraId="1C3F3889" w14:textId="77777777" w:rsidR="009D1E8C" w:rsidRDefault="009D1E8C" w:rsidP="009D1E8C">
      <w:pPr>
        <w:jc w:val="center"/>
        <w:rPr>
          <w:b/>
          <w:i/>
          <w:color w:val="auto"/>
          <w:sz w:val="36"/>
          <w:szCs w:val="36"/>
        </w:rPr>
      </w:pPr>
      <w:r>
        <w:rPr>
          <w:b/>
          <w:i/>
          <w:color w:val="auto"/>
          <w:sz w:val="36"/>
          <w:szCs w:val="36"/>
        </w:rPr>
        <w:t>Topics covered: Working with Files and Structures</w:t>
      </w:r>
    </w:p>
    <w:p w14:paraId="4068932C" w14:textId="77777777" w:rsidR="009D1E8C" w:rsidRDefault="009D1E8C" w:rsidP="009D1E8C">
      <w:pPr>
        <w:jc w:val="center"/>
        <w:rPr>
          <w:b/>
          <w:i/>
          <w:color w:val="auto"/>
          <w:sz w:val="28"/>
          <w:szCs w:val="28"/>
        </w:rPr>
      </w:pPr>
      <w:r>
        <w:rPr>
          <w:i/>
          <w:color w:val="auto"/>
          <w:sz w:val="28"/>
          <w:szCs w:val="28"/>
        </w:rPr>
        <w:t xml:space="preserve">Homework due: </w:t>
      </w:r>
      <w:r w:rsidR="002A604C">
        <w:rPr>
          <w:b/>
          <w:i/>
          <w:color w:val="auto"/>
          <w:sz w:val="28"/>
          <w:szCs w:val="28"/>
        </w:rPr>
        <w:t>Thursday</w:t>
      </w:r>
      <w:r w:rsidRPr="009D1E8C">
        <w:rPr>
          <w:b/>
          <w:i/>
          <w:color w:val="auto"/>
          <w:sz w:val="28"/>
          <w:szCs w:val="28"/>
        </w:rPr>
        <w:t xml:space="preserve">, Jan </w:t>
      </w:r>
      <w:r w:rsidR="002A604C">
        <w:rPr>
          <w:b/>
          <w:i/>
          <w:color w:val="auto"/>
          <w:sz w:val="28"/>
          <w:szCs w:val="28"/>
        </w:rPr>
        <w:t>31</w:t>
      </w:r>
      <w:r w:rsidRPr="009D1E8C">
        <w:rPr>
          <w:b/>
          <w:i/>
          <w:color w:val="auto"/>
          <w:sz w:val="28"/>
          <w:szCs w:val="28"/>
        </w:rPr>
        <w:t xml:space="preserve"> at </w:t>
      </w:r>
      <w:r w:rsidR="002A604C">
        <w:rPr>
          <w:b/>
          <w:i/>
          <w:color w:val="auto"/>
          <w:sz w:val="28"/>
          <w:szCs w:val="28"/>
        </w:rPr>
        <w:t>6</w:t>
      </w:r>
      <w:r w:rsidRPr="009D1E8C">
        <w:rPr>
          <w:b/>
          <w:i/>
          <w:color w:val="auto"/>
          <w:sz w:val="28"/>
          <w:szCs w:val="28"/>
        </w:rPr>
        <w:t>:</w:t>
      </w:r>
      <w:r w:rsidR="002A604C">
        <w:rPr>
          <w:b/>
          <w:i/>
          <w:color w:val="auto"/>
          <w:sz w:val="28"/>
          <w:szCs w:val="28"/>
        </w:rPr>
        <w:t>0</w:t>
      </w:r>
      <w:r w:rsidRPr="009D1E8C">
        <w:rPr>
          <w:b/>
          <w:i/>
          <w:color w:val="auto"/>
          <w:sz w:val="28"/>
          <w:szCs w:val="28"/>
        </w:rPr>
        <w:t xml:space="preserve">0PM </w:t>
      </w:r>
    </w:p>
    <w:p w14:paraId="06E2C9B1" w14:textId="77777777" w:rsidR="009D1E8C" w:rsidRDefault="009D1E8C" w:rsidP="009D1E8C">
      <w:pPr>
        <w:jc w:val="center"/>
        <w:rPr>
          <w:b/>
          <w:i/>
          <w:color w:val="auto"/>
          <w:sz w:val="28"/>
          <w:szCs w:val="28"/>
        </w:rPr>
      </w:pPr>
    </w:p>
    <w:p w14:paraId="45604273" w14:textId="77777777" w:rsidR="009D1E8C" w:rsidRDefault="009D1E8C" w:rsidP="009D1E8C">
      <w:pPr>
        <w:spacing w:before="100" w:after="100"/>
      </w:pPr>
      <w:r>
        <w:rPr>
          <w:b/>
        </w:rPr>
        <w:t>Objective:</w:t>
      </w:r>
    </w:p>
    <w:p w14:paraId="18E203A1" w14:textId="77777777" w:rsidR="009D1E8C" w:rsidRDefault="009D1E8C" w:rsidP="009D1E8C">
      <w:pPr>
        <w:spacing w:before="100" w:after="100"/>
        <w:ind w:left="360"/>
      </w:pPr>
      <w:r>
        <w:t xml:space="preserve">The objective of this homework is to create structures, read from, create and write to files.  This assignment will incorporate arrays </w:t>
      </w:r>
    </w:p>
    <w:p w14:paraId="31B206C3" w14:textId="77777777" w:rsidR="009D1E8C" w:rsidRDefault="009D1E8C" w:rsidP="009D1E8C">
      <w:pPr>
        <w:spacing w:before="100" w:after="100"/>
        <w:ind w:left="360"/>
      </w:pPr>
    </w:p>
    <w:p w14:paraId="15BA476D" w14:textId="77777777" w:rsidR="009D1E8C" w:rsidRPr="009D1E8C" w:rsidRDefault="009D1E8C" w:rsidP="009D1E8C">
      <w:pPr>
        <w:spacing w:before="100" w:after="100"/>
        <w:rPr>
          <w:b/>
        </w:rPr>
      </w:pPr>
      <w:r w:rsidRPr="009D1E8C">
        <w:rPr>
          <w:b/>
        </w:rPr>
        <w:t>Scenario:</w:t>
      </w:r>
    </w:p>
    <w:p w14:paraId="2652D93F" w14:textId="52C024E6" w:rsidR="005D3F8A" w:rsidRDefault="009D1E8C" w:rsidP="009D1E8C">
      <w:pPr>
        <w:ind w:left="450"/>
      </w:pPr>
      <w:r>
        <w:t>You are a programmer</w:t>
      </w:r>
      <w:bookmarkStart w:id="0" w:name="_GoBack"/>
      <w:bookmarkEnd w:id="0"/>
      <w:r>
        <w:t xml:space="preserve"> who has been tasked to take the plain text from a series of formatted files and create a card catalog file and a statistics file.</w:t>
      </w:r>
      <w:r w:rsidR="00995909">
        <w:t xml:space="preserve">  This needs to be written using C++.</w:t>
      </w:r>
    </w:p>
    <w:p w14:paraId="536505A6" w14:textId="77777777" w:rsidR="009D1E8C" w:rsidRDefault="009D1E8C" w:rsidP="009D1E8C"/>
    <w:p w14:paraId="6596A13F" w14:textId="77777777" w:rsidR="009D1E8C" w:rsidRPr="009D1E8C" w:rsidRDefault="009D1E8C" w:rsidP="009D1E8C">
      <w:pPr>
        <w:rPr>
          <w:b/>
        </w:rPr>
      </w:pPr>
      <w:r w:rsidRPr="009D1E8C">
        <w:rPr>
          <w:b/>
        </w:rPr>
        <w:t>Requirements:</w:t>
      </w:r>
    </w:p>
    <w:p w14:paraId="5EB4D5F6" w14:textId="77777777" w:rsidR="009D1E8C" w:rsidRDefault="00995909" w:rsidP="00525A71">
      <w:pPr>
        <w:pStyle w:val="ListParagraph"/>
        <w:numPr>
          <w:ilvl w:val="0"/>
          <w:numId w:val="2"/>
        </w:numPr>
      </w:pPr>
      <w:r>
        <w:t>Ask the user for the name of the file to be processed.</w:t>
      </w:r>
    </w:p>
    <w:p w14:paraId="5A8123AB" w14:textId="77777777" w:rsidR="00995909" w:rsidRDefault="00995909" w:rsidP="00525A71">
      <w:pPr>
        <w:pStyle w:val="ListParagraph"/>
        <w:numPr>
          <w:ilvl w:val="0"/>
          <w:numId w:val="2"/>
        </w:numPr>
      </w:pPr>
      <w:r>
        <w:t>Attempt to open the file of the given name.  If unsuccessful, it should output an error message and prompt the user to enter another file name.</w:t>
      </w:r>
    </w:p>
    <w:p w14:paraId="27424724" w14:textId="77777777" w:rsidR="00995909" w:rsidRDefault="00995909" w:rsidP="00525A71">
      <w:pPr>
        <w:pStyle w:val="ListParagraph"/>
        <w:numPr>
          <w:ilvl w:val="0"/>
          <w:numId w:val="2"/>
        </w:numPr>
      </w:pPr>
      <w:r>
        <w:t>With the file open, read into a Structure:</w:t>
      </w:r>
    </w:p>
    <w:p w14:paraId="34AFF8C2" w14:textId="77777777" w:rsidR="00995909" w:rsidRDefault="00995909" w:rsidP="00525A71">
      <w:pPr>
        <w:pStyle w:val="ListParagraph"/>
        <w:numPr>
          <w:ilvl w:val="1"/>
          <w:numId w:val="2"/>
        </w:numPr>
      </w:pPr>
      <w:r>
        <w:t>Title</w:t>
      </w:r>
    </w:p>
    <w:p w14:paraId="5DE70BA8" w14:textId="77777777" w:rsidR="00995909" w:rsidRDefault="00995909" w:rsidP="00525A71">
      <w:pPr>
        <w:pStyle w:val="ListParagraph"/>
        <w:numPr>
          <w:ilvl w:val="1"/>
          <w:numId w:val="2"/>
        </w:numPr>
      </w:pPr>
      <w:r>
        <w:t>Author full name (the name is stored in the file as First and Last name with a space between)</w:t>
      </w:r>
    </w:p>
    <w:p w14:paraId="03B71C6D" w14:textId="77777777" w:rsidR="00995909" w:rsidRDefault="002A604C" w:rsidP="00525A71">
      <w:pPr>
        <w:pStyle w:val="ListParagraph"/>
        <w:numPr>
          <w:ilvl w:val="1"/>
          <w:numId w:val="2"/>
        </w:numPr>
      </w:pPr>
      <w:r>
        <w:t>Word</w:t>
      </w:r>
      <w:r w:rsidR="00995909">
        <w:t xml:space="preserve"> Count (total number of </w:t>
      </w:r>
      <w:r>
        <w:t xml:space="preserve">words </w:t>
      </w:r>
      <w:r w:rsidR="00995909">
        <w:t>in the book contents</w:t>
      </w:r>
      <w:r>
        <w:t>.  A word is one or more letters (not counting punctuation) separated by a space so ice cream is considered 2 words</w:t>
      </w:r>
      <w:r w:rsidR="00525A71">
        <w:t>)</w:t>
      </w:r>
    </w:p>
    <w:p w14:paraId="22CA46C2" w14:textId="77777777" w:rsidR="00995909" w:rsidRDefault="00995909" w:rsidP="00525A71">
      <w:pPr>
        <w:pStyle w:val="ListParagraph"/>
        <w:numPr>
          <w:ilvl w:val="1"/>
          <w:numId w:val="2"/>
        </w:numPr>
      </w:pPr>
      <w:r>
        <w:t xml:space="preserve">Letter </w:t>
      </w:r>
      <w:r w:rsidR="00525A71">
        <w:t xml:space="preserve">frequency </w:t>
      </w:r>
      <w:r>
        <w:t>(this is the number of times each letter has been encountered</w:t>
      </w:r>
      <w:r w:rsidR="00525A71">
        <w:t xml:space="preserve"> in the book contents</w:t>
      </w:r>
      <w:r>
        <w:t>)</w:t>
      </w:r>
    </w:p>
    <w:p w14:paraId="45094D0E" w14:textId="77777777" w:rsidR="00995909" w:rsidRDefault="00995909" w:rsidP="00525A71">
      <w:pPr>
        <w:pStyle w:val="ListParagraph"/>
        <w:numPr>
          <w:ilvl w:val="1"/>
          <w:numId w:val="2"/>
        </w:numPr>
      </w:pPr>
      <w:r>
        <w:t>Line Count</w:t>
      </w:r>
      <w:r w:rsidR="002A604C">
        <w:t xml:space="preserve"> (count of new line characters in the contents section)</w:t>
      </w:r>
    </w:p>
    <w:p w14:paraId="10DDDDFE" w14:textId="77777777" w:rsidR="00995909" w:rsidRDefault="00995909" w:rsidP="00525A71">
      <w:pPr>
        <w:pStyle w:val="ListParagraph"/>
        <w:numPr>
          <w:ilvl w:val="0"/>
          <w:numId w:val="2"/>
        </w:numPr>
      </w:pPr>
      <w:r>
        <w:t>Save this information in the file CardCatalog.txt</w:t>
      </w:r>
    </w:p>
    <w:p w14:paraId="2A9A0CD3" w14:textId="77777777" w:rsidR="00995909" w:rsidRDefault="00995909" w:rsidP="00525A71">
      <w:pPr>
        <w:pStyle w:val="ListParagraph"/>
        <w:numPr>
          <w:ilvl w:val="1"/>
          <w:numId w:val="2"/>
        </w:numPr>
      </w:pPr>
      <w:r>
        <w:t>If the file doesn’t exist, create it.</w:t>
      </w:r>
    </w:p>
    <w:p w14:paraId="72EAD34A" w14:textId="77777777" w:rsidR="00995909" w:rsidRDefault="00995909" w:rsidP="00525A71">
      <w:pPr>
        <w:pStyle w:val="ListParagraph"/>
        <w:numPr>
          <w:ilvl w:val="1"/>
          <w:numId w:val="2"/>
        </w:numPr>
      </w:pPr>
      <w:r>
        <w:t>If the file does exist, append to it.</w:t>
      </w:r>
    </w:p>
    <w:p w14:paraId="35B8B984" w14:textId="77777777" w:rsidR="00995909" w:rsidRDefault="00995909" w:rsidP="00525A71">
      <w:pPr>
        <w:pStyle w:val="ListParagraph"/>
        <w:numPr>
          <w:ilvl w:val="1"/>
          <w:numId w:val="2"/>
        </w:numPr>
      </w:pPr>
      <w:r>
        <w:t>Leave a blank line between each card catalog entry.</w:t>
      </w:r>
    </w:p>
    <w:p w14:paraId="0AB1CBB5" w14:textId="77777777" w:rsidR="00995909" w:rsidRDefault="00995909" w:rsidP="00525A71">
      <w:pPr>
        <w:pStyle w:val="ListParagraph"/>
        <w:numPr>
          <w:ilvl w:val="1"/>
          <w:numId w:val="2"/>
        </w:numPr>
      </w:pPr>
      <w:r>
        <w:t>The file should be human readable such as (is should be similar but not necessarily the same as</w:t>
      </w:r>
      <w:r w:rsidR="003F1225">
        <w:t xml:space="preserve"> the following</w:t>
      </w:r>
      <w:r w:rsidR="00525A71">
        <w:rPr>
          <w:rStyle w:val="EndnoteReference"/>
        </w:rPr>
        <w:endnoteReference w:id="1"/>
      </w:r>
      <w:r>
        <w:t>):</w:t>
      </w:r>
    </w:p>
    <w:p w14:paraId="61E08E8E" w14:textId="77777777" w:rsidR="00525A71" w:rsidRDefault="00525A71" w:rsidP="003F1225">
      <w:pPr>
        <w:ind w:left="1980"/>
      </w:pPr>
      <w:r>
        <w:t>Title: Moby Dick</w:t>
      </w:r>
    </w:p>
    <w:p w14:paraId="7EC9D970" w14:textId="77777777" w:rsidR="00525A71" w:rsidRDefault="00525A71" w:rsidP="003F1225">
      <w:pPr>
        <w:ind w:left="1980"/>
      </w:pPr>
      <w:r>
        <w:t>Full Author: Herman Melville</w:t>
      </w:r>
    </w:p>
    <w:p w14:paraId="20A7A78F" w14:textId="77777777" w:rsidR="00525A71" w:rsidRDefault="00525A71" w:rsidP="003F1225">
      <w:pPr>
        <w:ind w:left="1980"/>
      </w:pPr>
      <w:r>
        <w:t>Author First Name: Herman</w:t>
      </w:r>
    </w:p>
    <w:p w14:paraId="5AD3D4D1" w14:textId="77777777" w:rsidR="00525A71" w:rsidRDefault="00525A71" w:rsidP="003F1225">
      <w:pPr>
        <w:ind w:left="1980"/>
      </w:pPr>
      <w:r>
        <w:t>Author Last Name: Melville</w:t>
      </w:r>
    </w:p>
    <w:p w14:paraId="0B9834CA" w14:textId="77777777" w:rsidR="00525A71" w:rsidRDefault="002A604C" w:rsidP="003F1225">
      <w:pPr>
        <w:ind w:left="1980"/>
      </w:pPr>
      <w:r>
        <w:t>Word</w:t>
      </w:r>
      <w:r w:rsidR="00525A71">
        <w:t xml:space="preserve"> count: </w:t>
      </w:r>
      <w:r>
        <w:t>375</w:t>
      </w:r>
    </w:p>
    <w:p w14:paraId="692DDB35" w14:textId="77777777" w:rsidR="00995909" w:rsidRDefault="00525A71" w:rsidP="003F1225">
      <w:pPr>
        <w:ind w:left="1980"/>
      </w:pPr>
      <w:r>
        <w:t>Line count: 17</w:t>
      </w:r>
    </w:p>
    <w:p w14:paraId="1F3F7871" w14:textId="77777777" w:rsidR="00525A71" w:rsidRDefault="00525A71" w:rsidP="00525A71">
      <w:pPr>
        <w:pStyle w:val="ListParagraph"/>
        <w:numPr>
          <w:ilvl w:val="0"/>
          <w:numId w:val="2"/>
        </w:numPr>
      </w:pPr>
      <w:r>
        <w:t>Ask the user if they want to see the letter frequency.  If they agree, it should look like</w:t>
      </w:r>
      <w:r>
        <w:rPr>
          <w:rStyle w:val="EndnoteReference"/>
        </w:rPr>
        <w:endnoteReference w:id="2"/>
      </w:r>
      <w:r>
        <w:t>:</w:t>
      </w:r>
    </w:p>
    <w:p w14:paraId="60FC4803" w14:textId="77777777" w:rsidR="00525A71" w:rsidRDefault="00525A71" w:rsidP="003F1225">
      <w:pPr>
        <w:ind w:left="1080"/>
      </w:pPr>
      <w:r>
        <w:t>Moby Dick letter frequency:</w:t>
      </w:r>
    </w:p>
    <w:p w14:paraId="49638770" w14:textId="77777777" w:rsidR="00525A71" w:rsidRDefault="00525A71" w:rsidP="003F1225">
      <w:pPr>
        <w:ind w:left="1080"/>
      </w:pPr>
      <w:r>
        <w:t>a: 0.0762%</w:t>
      </w:r>
    </w:p>
    <w:p w14:paraId="0A4FA031" w14:textId="77777777" w:rsidR="00525A71" w:rsidRDefault="00525A71" w:rsidP="003F1225">
      <w:pPr>
        <w:ind w:left="1080"/>
      </w:pPr>
      <w:r>
        <w:t>b: 0.0 %</w:t>
      </w:r>
    </w:p>
    <w:p w14:paraId="2BC13CBD" w14:textId="77777777" w:rsidR="00525A71" w:rsidRDefault="00525A71" w:rsidP="003F1225">
      <w:pPr>
        <w:ind w:left="1080"/>
      </w:pPr>
      <w:r>
        <w:t>c: 0.0253%</w:t>
      </w:r>
    </w:p>
    <w:p w14:paraId="2F43D655" w14:textId="77777777" w:rsidR="00525A71" w:rsidRDefault="00525A71" w:rsidP="003F1225">
      <w:pPr>
        <w:ind w:left="1080"/>
      </w:pPr>
      <w:r>
        <w:t>d: 0.0405%</w:t>
      </w:r>
    </w:p>
    <w:p w14:paraId="58825325" w14:textId="77777777" w:rsidR="00525A71" w:rsidRDefault="00525A71" w:rsidP="00525A71">
      <w:pPr>
        <w:pStyle w:val="ListParagraph"/>
        <w:numPr>
          <w:ilvl w:val="0"/>
          <w:numId w:val="2"/>
        </w:numPr>
      </w:pPr>
      <w:r>
        <w:t xml:space="preserve">Ask the user if they wish to process another book.  If they do, repeat requirement 2.  If </w:t>
      </w:r>
      <w:r>
        <w:lastRenderedPageBreak/>
        <w:t>they don’t</w:t>
      </w:r>
      <w:r w:rsidR="003F1225">
        <w:t>,</w:t>
      </w:r>
      <w:r>
        <w:t xml:space="preserve"> program should quit.</w:t>
      </w:r>
      <w:r w:rsidR="00302F47">
        <w:t xml:space="preserve">  This should not add to previous results.</w:t>
      </w:r>
    </w:p>
    <w:p w14:paraId="1ABC8B3C" w14:textId="77777777" w:rsidR="00525A71" w:rsidRDefault="00525A71" w:rsidP="00525A71"/>
    <w:p w14:paraId="4E3639A3" w14:textId="77777777" w:rsidR="003F1225" w:rsidRDefault="003F1225" w:rsidP="003F1225">
      <w:pPr>
        <w:spacing w:before="100" w:after="100"/>
        <w:rPr>
          <w:b/>
          <w:color w:val="auto"/>
        </w:rPr>
      </w:pPr>
      <w:r>
        <w:rPr>
          <w:b/>
          <w:color w:val="auto"/>
        </w:rPr>
        <w:t>Submission:</w:t>
      </w:r>
    </w:p>
    <w:p w14:paraId="114E0EF0" w14:textId="77777777" w:rsidR="003F1225" w:rsidRDefault="003F1225" w:rsidP="003F1225">
      <w:pPr>
        <w:spacing w:before="100" w:after="100"/>
        <w:rPr>
          <w:color w:val="auto"/>
        </w:rPr>
      </w:pPr>
      <w:r>
        <w:rPr>
          <w:color w:val="auto"/>
        </w:rPr>
        <w:t xml:space="preserve">Submit </w:t>
      </w:r>
      <w:r w:rsidR="00527216">
        <w:rPr>
          <w:color w:val="auto"/>
        </w:rPr>
        <w:t xml:space="preserve">all </w:t>
      </w:r>
      <w:r>
        <w:rPr>
          <w:color w:val="auto"/>
        </w:rPr>
        <w:t xml:space="preserve">source code </w:t>
      </w:r>
      <w:r w:rsidR="00527216">
        <w:rPr>
          <w:color w:val="auto"/>
        </w:rPr>
        <w:t xml:space="preserve">files </w:t>
      </w:r>
      <w:r>
        <w:rPr>
          <w:color w:val="auto"/>
        </w:rPr>
        <w:t xml:space="preserve">and any </w:t>
      </w:r>
      <w:r w:rsidR="00527216">
        <w:rPr>
          <w:color w:val="auto"/>
        </w:rPr>
        <w:t>required data files in a zip file.  Include a write up as a PDF including:</w:t>
      </w:r>
    </w:p>
    <w:p w14:paraId="7A9FD62A" w14:textId="77777777" w:rsidR="00527216" w:rsidRDefault="00527216" w:rsidP="00527216">
      <w:pPr>
        <w:pStyle w:val="ListParagraph"/>
        <w:numPr>
          <w:ilvl w:val="0"/>
          <w:numId w:val="4"/>
        </w:numPr>
        <w:spacing w:before="100" w:after="100"/>
      </w:pPr>
      <w:r w:rsidRPr="00527216">
        <w:t xml:space="preserve">The </w:t>
      </w:r>
      <w:r>
        <w:t>name of all group members (minimum 2 members, maximum 4 members).</w:t>
      </w:r>
    </w:p>
    <w:p w14:paraId="60E80650" w14:textId="77777777" w:rsidR="00527216" w:rsidRDefault="00527216" w:rsidP="00527216">
      <w:pPr>
        <w:pStyle w:val="ListParagraph"/>
        <w:numPr>
          <w:ilvl w:val="0"/>
          <w:numId w:val="4"/>
        </w:numPr>
        <w:spacing w:before="100" w:after="100"/>
      </w:pPr>
      <w:r>
        <w:t>Instructions for compiling and running the program including any files or folders that must exist.</w:t>
      </w:r>
    </w:p>
    <w:p w14:paraId="40470B0C" w14:textId="77777777" w:rsidR="00527216" w:rsidRDefault="00527216" w:rsidP="00527216">
      <w:pPr>
        <w:pStyle w:val="ListParagraph"/>
        <w:numPr>
          <w:ilvl w:val="0"/>
          <w:numId w:val="4"/>
        </w:numPr>
        <w:spacing w:before="100" w:after="100"/>
      </w:pPr>
      <w:r>
        <w:t>What each group member contributed.  If the contributions are not equitable, what portion of the grade each group member should receive.</w:t>
      </w:r>
    </w:p>
    <w:p w14:paraId="007F98FD" w14:textId="77777777" w:rsidR="00527216" w:rsidRPr="00527216" w:rsidRDefault="00527216" w:rsidP="00527216">
      <w:pPr>
        <w:spacing w:before="100" w:after="100"/>
      </w:pPr>
      <w:r>
        <w:t xml:space="preserve">Submission should be submitted via BlackBoard.  </w:t>
      </w:r>
    </w:p>
    <w:p w14:paraId="3A1CDC48" w14:textId="77777777" w:rsidR="003F1225" w:rsidRDefault="003F1225" w:rsidP="003F1225">
      <w:pPr>
        <w:spacing w:before="100" w:after="100"/>
        <w:rPr>
          <w:b/>
        </w:rPr>
      </w:pPr>
    </w:p>
    <w:p w14:paraId="003B7CBE" w14:textId="77777777" w:rsidR="003F1225" w:rsidRDefault="003F1225" w:rsidP="003F1225">
      <w:pPr>
        <w:spacing w:before="100" w:after="100"/>
      </w:pPr>
      <w:r>
        <w:rPr>
          <w:b/>
        </w:rPr>
        <w:t>Grading:</w:t>
      </w:r>
    </w:p>
    <w:p w14:paraId="052D4803" w14:textId="77777777" w:rsidR="003F1225" w:rsidRDefault="003F1225" w:rsidP="003F1225">
      <w:pPr>
        <w:numPr>
          <w:ilvl w:val="0"/>
          <w:numId w:val="3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5% - Requirement 1 works correctly</w:t>
      </w:r>
    </w:p>
    <w:p w14:paraId="35305D67" w14:textId="77777777" w:rsidR="003F1225" w:rsidRPr="003F1225" w:rsidRDefault="003F1225" w:rsidP="003F1225">
      <w:pPr>
        <w:numPr>
          <w:ilvl w:val="0"/>
          <w:numId w:val="3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10</w:t>
      </w:r>
      <w:r w:rsidRPr="003F1225">
        <w:rPr>
          <w:rFonts w:ascii="Arial" w:eastAsia="Arial" w:hAnsi="Arial" w:cs="Arial"/>
        </w:rPr>
        <w:t>% - Requirement 2 works correctly</w:t>
      </w:r>
    </w:p>
    <w:p w14:paraId="1B7C171E" w14:textId="77777777" w:rsidR="003F1225" w:rsidRPr="003F1225" w:rsidRDefault="00313A49" w:rsidP="003F1225">
      <w:pPr>
        <w:numPr>
          <w:ilvl w:val="0"/>
          <w:numId w:val="3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25</w:t>
      </w:r>
      <w:r w:rsidR="003F1225" w:rsidRPr="003F1225">
        <w:rPr>
          <w:rFonts w:ascii="Arial" w:eastAsia="Arial" w:hAnsi="Arial" w:cs="Arial"/>
        </w:rPr>
        <w:t xml:space="preserve">% - Requirement </w:t>
      </w:r>
      <w:r w:rsidR="003F1225">
        <w:rPr>
          <w:rFonts w:ascii="Arial" w:eastAsia="Arial" w:hAnsi="Arial" w:cs="Arial"/>
        </w:rPr>
        <w:t>3</w:t>
      </w:r>
      <w:r w:rsidR="003F1225" w:rsidRPr="003F1225">
        <w:rPr>
          <w:rFonts w:ascii="Arial" w:eastAsia="Arial" w:hAnsi="Arial" w:cs="Arial"/>
        </w:rPr>
        <w:t xml:space="preserve"> works correctly</w:t>
      </w:r>
    </w:p>
    <w:p w14:paraId="028F8D44" w14:textId="77777777" w:rsidR="003F1225" w:rsidRPr="003F1225" w:rsidRDefault="003F1225" w:rsidP="003F1225">
      <w:pPr>
        <w:numPr>
          <w:ilvl w:val="0"/>
          <w:numId w:val="3"/>
        </w:numPr>
        <w:spacing w:before="100" w:after="100"/>
        <w:ind w:hanging="360"/>
      </w:pPr>
      <w:r>
        <w:rPr>
          <w:rFonts w:ascii="Arial" w:eastAsia="Arial" w:hAnsi="Arial" w:cs="Arial"/>
        </w:rPr>
        <w:t>20% - Requirement 4 works correctly</w:t>
      </w:r>
      <w:bookmarkStart w:id="1" w:name="h.gjdgxs"/>
      <w:bookmarkEnd w:id="1"/>
    </w:p>
    <w:p w14:paraId="582B1DBD" w14:textId="77777777" w:rsidR="003F1225" w:rsidRPr="003F1225" w:rsidRDefault="003F1225" w:rsidP="003F1225">
      <w:pPr>
        <w:numPr>
          <w:ilvl w:val="0"/>
          <w:numId w:val="3"/>
        </w:numPr>
        <w:spacing w:before="100" w:after="100"/>
        <w:ind w:hanging="360"/>
      </w:pPr>
      <w:r>
        <w:rPr>
          <w:rFonts w:ascii="Arial" w:eastAsia="Arial" w:hAnsi="Arial" w:cs="Arial"/>
        </w:rPr>
        <w:t>20% - Requirement 5 works correctly</w:t>
      </w:r>
    </w:p>
    <w:p w14:paraId="0920CE6B" w14:textId="77777777" w:rsidR="003F1225" w:rsidRPr="003F1225" w:rsidRDefault="00313A49" w:rsidP="003F1225">
      <w:pPr>
        <w:numPr>
          <w:ilvl w:val="0"/>
          <w:numId w:val="3"/>
        </w:numPr>
        <w:spacing w:before="100" w:after="100"/>
        <w:ind w:hanging="360"/>
      </w:pPr>
      <w:r>
        <w:rPr>
          <w:rFonts w:ascii="Arial" w:eastAsia="Arial" w:hAnsi="Arial" w:cs="Arial"/>
        </w:rPr>
        <w:t>10</w:t>
      </w:r>
      <w:r w:rsidR="003F1225">
        <w:rPr>
          <w:rFonts w:ascii="Arial" w:eastAsia="Arial" w:hAnsi="Arial" w:cs="Arial"/>
        </w:rPr>
        <w:t>% - Requirement 6 works correctly</w:t>
      </w:r>
    </w:p>
    <w:p w14:paraId="4A9B9D23" w14:textId="77777777" w:rsidR="003F1225" w:rsidRPr="003F1225" w:rsidRDefault="003F1225" w:rsidP="003F1225">
      <w:pPr>
        <w:numPr>
          <w:ilvl w:val="0"/>
          <w:numId w:val="3"/>
        </w:numPr>
        <w:spacing w:before="100" w:after="100"/>
        <w:ind w:hanging="360"/>
      </w:pPr>
      <w:r>
        <w:rPr>
          <w:rFonts w:ascii="Arial" w:eastAsia="Arial" w:hAnsi="Arial" w:cs="Arial"/>
        </w:rPr>
        <w:t xml:space="preserve">10% - Code is well formatted, well commented and follows a </w:t>
      </w:r>
    </w:p>
    <w:p w14:paraId="4EE81F61" w14:textId="77777777" w:rsidR="003F1225" w:rsidRDefault="003F1225" w:rsidP="003F1225">
      <w:pPr>
        <w:spacing w:before="100" w:after="100"/>
        <w:ind w:left="360"/>
      </w:pPr>
      <w:r>
        <w:rPr>
          <w:rFonts w:ascii="Arial" w:eastAsia="Arial" w:hAnsi="Arial" w:cs="Arial"/>
        </w:rPr>
        <w:t>If program fails to compile, the grade will be limited to a max grade of 50%.</w:t>
      </w:r>
    </w:p>
    <w:p w14:paraId="3A08BA02" w14:textId="77777777" w:rsidR="00525A71" w:rsidRDefault="00525A71" w:rsidP="003F1225"/>
    <w:sectPr w:rsidR="00525A7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EE0737" w14:textId="77777777" w:rsidR="006A506D" w:rsidRDefault="006A506D" w:rsidP="00525A71">
      <w:r>
        <w:separator/>
      </w:r>
    </w:p>
  </w:endnote>
  <w:endnote w:type="continuationSeparator" w:id="0">
    <w:p w14:paraId="183470A3" w14:textId="77777777" w:rsidR="006A506D" w:rsidRDefault="006A506D" w:rsidP="00525A71">
      <w:r>
        <w:continuationSeparator/>
      </w:r>
    </w:p>
  </w:endnote>
  <w:endnote w:id="1">
    <w:p w14:paraId="4D317D4D" w14:textId="77777777" w:rsidR="00525A71" w:rsidRDefault="00525A71">
      <w:pPr>
        <w:pStyle w:val="EndnoteText"/>
      </w:pPr>
      <w:r>
        <w:rPr>
          <w:rStyle w:val="EndnoteReference"/>
        </w:rPr>
        <w:endnoteRef/>
      </w:r>
      <w:r>
        <w:t xml:space="preserve"> The numbers and values are in this example should not be considered correct</w:t>
      </w:r>
    </w:p>
  </w:endnote>
  <w:endnote w:id="2">
    <w:p w14:paraId="7EA0DBF2" w14:textId="77777777" w:rsidR="00525A71" w:rsidRDefault="00525A71">
      <w:pPr>
        <w:pStyle w:val="EndnoteText"/>
      </w:pPr>
      <w:r>
        <w:rPr>
          <w:rStyle w:val="EndnoteReference"/>
        </w:rPr>
        <w:endnoteRef/>
      </w:r>
      <w:r>
        <w:t xml:space="preserve"> This should include all 26 letters and should not include any other characters.  This should not differentiate between upper and lower case letters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85A3E7" w14:textId="77777777" w:rsidR="006A506D" w:rsidRDefault="006A506D" w:rsidP="00525A71">
      <w:r>
        <w:separator/>
      </w:r>
    </w:p>
  </w:footnote>
  <w:footnote w:type="continuationSeparator" w:id="0">
    <w:p w14:paraId="666FF8FC" w14:textId="77777777" w:rsidR="006A506D" w:rsidRDefault="006A506D" w:rsidP="00525A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281A89"/>
    <w:multiLevelType w:val="hybridMultilevel"/>
    <w:tmpl w:val="5F34D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C15DF7"/>
    <w:multiLevelType w:val="hybridMultilevel"/>
    <w:tmpl w:val="4DAE9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491EBD"/>
    <w:multiLevelType w:val="hybridMultilevel"/>
    <w:tmpl w:val="E702C0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B44EE0"/>
    <w:multiLevelType w:val="multilevel"/>
    <w:tmpl w:val="6688097E"/>
    <w:lvl w:ilvl="0">
      <w:start w:val="1"/>
      <w:numFmt w:val="decimal"/>
      <w:lvlText w:val="%1."/>
      <w:lvlJc w:val="left"/>
      <w:pPr>
        <w:ind w:left="720" w:firstLine="36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lef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lef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left"/>
      <w:pPr>
        <w:ind w:left="6480" w:firstLine="6300"/>
      </w:pPr>
    </w:lvl>
  </w:abstractNum>
  <w:num w:numId="1">
    <w:abstractNumId w:val="0"/>
  </w:num>
  <w:num w:numId="2">
    <w:abstractNumId w:val="2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A0MrYwMzA0NbE0NzNR0lEKTi0uzszPAykwrAUAXZDGaSwAAAA="/>
  </w:docVars>
  <w:rsids>
    <w:rsidRoot w:val="009D1E8C"/>
    <w:rsid w:val="002A604C"/>
    <w:rsid w:val="00302F47"/>
    <w:rsid w:val="00313A49"/>
    <w:rsid w:val="003F1225"/>
    <w:rsid w:val="0047286D"/>
    <w:rsid w:val="00525A71"/>
    <w:rsid w:val="00527216"/>
    <w:rsid w:val="006A506D"/>
    <w:rsid w:val="007577A4"/>
    <w:rsid w:val="007E2D03"/>
    <w:rsid w:val="00995909"/>
    <w:rsid w:val="009D1E8C"/>
    <w:rsid w:val="00C701A2"/>
    <w:rsid w:val="00CC2CC1"/>
    <w:rsid w:val="00D74B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FB04B3"/>
  <w15:chartTrackingRefBased/>
  <w15:docId w15:val="{85610D05-178D-43CA-B6F8-331F851D05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9D1E8C"/>
    <w:pPr>
      <w:widowControl w:val="0"/>
      <w:spacing w:after="0" w:line="240" w:lineRule="auto"/>
      <w:contextualSpacing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D1E8C"/>
    <w:pPr>
      <w:ind w:left="72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525A71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25A71"/>
    <w:rPr>
      <w:rFonts w:ascii="Times New Roman" w:eastAsia="Times New Roman" w:hAnsi="Times New Roman" w:cs="Times New Roman"/>
      <w:color w:val="000000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525A71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52721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6AECF1-91AD-4D05-AD33-5E8EA8B9A1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2</Pages>
  <Words>414</Words>
  <Characters>236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s Zimmer</dc:creator>
  <cp:keywords/>
  <dc:description/>
  <cp:lastModifiedBy>Charles Zimmer</cp:lastModifiedBy>
  <cp:revision>5</cp:revision>
  <cp:lastPrinted>2017-01-20T17:54:00Z</cp:lastPrinted>
  <dcterms:created xsi:type="dcterms:W3CDTF">2017-01-15T03:17:00Z</dcterms:created>
  <dcterms:modified xsi:type="dcterms:W3CDTF">2020-01-28T04:43:00Z</dcterms:modified>
</cp:coreProperties>
</file>